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B1479" w14:textId="77777777" w:rsidR="002B0E46" w:rsidRPr="002B0E46" w:rsidRDefault="002B0E46" w:rsidP="002B0E46">
      <w:pPr>
        <w:pStyle w:val="Heading1"/>
        <w:spacing w:line="228" w:lineRule="auto"/>
      </w:pPr>
      <w:r w:rsidRPr="002B0E46">
        <w:t>html code snippets often used in R markdown</w:t>
      </w:r>
    </w:p>
    <w:p w14:paraId="03AD207B" w14:textId="77777777" w:rsidR="002B0E46" w:rsidRPr="002B0E46" w:rsidRDefault="002B0E46" w:rsidP="002B0E46">
      <w:pPr>
        <w:spacing w:after="0" w:line="228" w:lineRule="auto"/>
      </w:pPr>
      <w:r w:rsidRPr="002B0E46">
        <w:t xml:space="preserve">Note this is the default font = </w:t>
      </w:r>
      <w:proofErr w:type="gramStart"/>
      <w:r w:rsidRPr="002B0E46">
        <w:t>12 point</w:t>
      </w:r>
      <w:proofErr w:type="gramEnd"/>
      <w:r w:rsidRPr="002B0E46">
        <w:t xml:space="preserve"> sans.</w:t>
      </w:r>
    </w:p>
    <w:p w14:paraId="23C3BCD7" w14:textId="77777777" w:rsidR="002B0E46" w:rsidRPr="002B0E46" w:rsidRDefault="002B0E46" w:rsidP="002B0E46">
      <w:pPr>
        <w:pStyle w:val="Heading2"/>
        <w:spacing w:line="228" w:lineRule="auto"/>
      </w:pPr>
      <w:r w:rsidRPr="002B0E46">
        <w:t>Font size and colour</w:t>
      </w:r>
    </w:p>
    <w:p w14:paraId="273059C0" w14:textId="77777777" w:rsidR="002B0E46" w:rsidRPr="002B0E46" w:rsidRDefault="002B0E46" w:rsidP="002B0E46">
      <w:pPr>
        <w:pStyle w:val="SourceCode"/>
      </w:pPr>
      <w:r w:rsidRPr="002B0E46">
        <w:t xml:space="preserve">The next sentence (not this one) is blue 10 </w:t>
      </w:r>
      <w:proofErr w:type="spellStart"/>
      <w:r w:rsidRPr="002B0E46">
        <w:t>pt</w:t>
      </w:r>
      <w:proofErr w:type="spellEnd"/>
      <w:r w:rsidRPr="002B0E46">
        <w:t xml:space="preserve"> font. </w:t>
      </w:r>
    </w:p>
    <w:p w14:paraId="04EFE5D5" w14:textId="77777777" w:rsidR="002B0E46" w:rsidRPr="002B0E46" w:rsidRDefault="002B0E46" w:rsidP="002B0E46">
      <w:pPr>
        <w:pStyle w:val="SourceCode"/>
      </w:pPr>
      <w:r w:rsidRPr="002B0E46">
        <w:t>&lt;span style=</w:t>
      </w:r>
      <w:r w:rsidRPr="002B0E46">
        <w:rPr>
          <w:rStyle w:val="OtherTok"/>
        </w:rPr>
        <w:t xml:space="preserve">"font-size:10pt; </w:t>
      </w:r>
      <w:proofErr w:type="spellStart"/>
      <w:proofErr w:type="gramStart"/>
      <w:r w:rsidRPr="002B0E46">
        <w:rPr>
          <w:rStyle w:val="OtherTok"/>
        </w:rPr>
        <w:t>color:blue</w:t>
      </w:r>
      <w:proofErr w:type="spellEnd"/>
      <w:proofErr w:type="gramEnd"/>
      <w:r w:rsidRPr="002B0E46">
        <w:rPr>
          <w:rStyle w:val="OtherTok"/>
        </w:rPr>
        <w:t>;"</w:t>
      </w:r>
      <w:r w:rsidRPr="002B0E46">
        <w:t>&gt;This sentence is in blue 10pt font.&lt;/span&gt;</w:t>
      </w:r>
    </w:p>
    <w:p w14:paraId="0250D002" w14:textId="77777777" w:rsidR="002B0E46" w:rsidRPr="002B0E46" w:rsidRDefault="002B0E46" w:rsidP="002B0E46">
      <w:pPr>
        <w:spacing w:after="0" w:line="228" w:lineRule="auto"/>
      </w:pPr>
      <w:r w:rsidRPr="002B0E46">
        <w:t xml:space="preserve">The next sentence (not this one) is blue 10 </w:t>
      </w:r>
      <w:proofErr w:type="spellStart"/>
      <w:r w:rsidRPr="002B0E46">
        <w:t>pt</w:t>
      </w:r>
      <w:proofErr w:type="spellEnd"/>
      <w:r w:rsidRPr="002B0E46">
        <w:t xml:space="preserve"> font. This sentence is in blue 10pt font.</w:t>
      </w:r>
    </w:p>
    <w:p w14:paraId="714895F8" w14:textId="77777777" w:rsidR="002B0E46" w:rsidRPr="002B0E46" w:rsidRDefault="002B0E46" w:rsidP="002B0E46">
      <w:pPr>
        <w:pStyle w:val="Heading2"/>
        <w:spacing w:line="228" w:lineRule="auto"/>
      </w:pPr>
      <w:r w:rsidRPr="002B0E46">
        <w:t>Font shading and typeface</w:t>
      </w:r>
    </w:p>
    <w:p w14:paraId="08AE429C" w14:textId="77777777" w:rsidR="002B0E46" w:rsidRPr="002B0E46" w:rsidRDefault="002B0E46" w:rsidP="002B0E46">
      <w:pPr>
        <w:pStyle w:val="SourceCode"/>
      </w:pPr>
      <w:r w:rsidRPr="002B0E46">
        <w:t xml:space="preserve">The next sentence (not this one) is serif font in cyan shading. </w:t>
      </w:r>
    </w:p>
    <w:p w14:paraId="203E1A4A" w14:textId="77777777" w:rsidR="002B0E46" w:rsidRPr="002B0E46" w:rsidRDefault="002B0E46" w:rsidP="002B0E46">
      <w:pPr>
        <w:pStyle w:val="SourceCode"/>
      </w:pPr>
      <w:r w:rsidRPr="002B0E46">
        <w:t>&lt;span style=</w:t>
      </w:r>
      <w:r w:rsidRPr="002B0E46">
        <w:rPr>
          <w:rStyle w:val="OtherTok"/>
        </w:rPr>
        <w:t xml:space="preserve">"font-family: </w:t>
      </w:r>
      <w:proofErr w:type="spellStart"/>
      <w:r w:rsidRPr="002B0E46">
        <w:rPr>
          <w:rStyle w:val="OtherTok"/>
        </w:rPr>
        <w:t>cambria</w:t>
      </w:r>
      <w:proofErr w:type="spellEnd"/>
      <w:r w:rsidRPr="002B0E46">
        <w:rPr>
          <w:rStyle w:val="OtherTok"/>
        </w:rPr>
        <w:t xml:space="preserve">, serif; </w:t>
      </w:r>
      <w:proofErr w:type="spellStart"/>
      <w:r w:rsidRPr="002B0E46">
        <w:rPr>
          <w:rStyle w:val="OtherTok"/>
        </w:rPr>
        <w:t>background-</w:t>
      </w:r>
      <w:proofErr w:type="gramStart"/>
      <w:r w:rsidRPr="002B0E46">
        <w:rPr>
          <w:rStyle w:val="OtherTok"/>
        </w:rPr>
        <w:t>color:cyan</w:t>
      </w:r>
      <w:proofErr w:type="spellEnd"/>
      <w:proofErr w:type="gramEnd"/>
      <w:r w:rsidRPr="002B0E46">
        <w:rPr>
          <w:rStyle w:val="OtherTok"/>
        </w:rPr>
        <w:t>;"</w:t>
      </w:r>
      <w:r w:rsidRPr="002B0E46">
        <w:t>&gt;This sentence is serif font in cyan shading.&lt;/span&gt;</w:t>
      </w:r>
    </w:p>
    <w:p w14:paraId="09834488" w14:textId="77777777" w:rsidR="002B0E46" w:rsidRPr="002B0E46" w:rsidRDefault="002B0E46" w:rsidP="002B0E46">
      <w:pPr>
        <w:spacing w:after="0" w:line="228" w:lineRule="auto"/>
      </w:pPr>
      <w:r w:rsidRPr="002B0E46">
        <w:t>The next sentence (not this one) is serif font in cyan shading. This sentence is serif font in cyan shading.</w:t>
      </w:r>
    </w:p>
    <w:p w14:paraId="0BE8B900" w14:textId="77777777" w:rsidR="002B0E46" w:rsidRPr="002B0E46" w:rsidRDefault="002B0E46" w:rsidP="002B0E46">
      <w:pPr>
        <w:pStyle w:val="Heading2"/>
        <w:spacing w:line="228" w:lineRule="auto"/>
      </w:pPr>
      <w:r w:rsidRPr="002B0E46">
        <w:t xml:space="preserve">Horizontal rule with defined </w:t>
      </w:r>
      <w:proofErr w:type="spellStart"/>
      <w:r w:rsidRPr="002B0E46">
        <w:t>color</w:t>
      </w:r>
      <w:proofErr w:type="spellEnd"/>
      <w:r w:rsidRPr="002B0E46">
        <w:t xml:space="preserve"> and thickness</w:t>
      </w:r>
    </w:p>
    <w:p w14:paraId="7A0DF330" w14:textId="77777777" w:rsidR="002B0E46" w:rsidRPr="002B0E46" w:rsidRDefault="002B0E46" w:rsidP="002B0E46">
      <w:pPr>
        <w:pStyle w:val="SourceCode"/>
      </w:pPr>
      <w:r w:rsidRPr="002B0E46">
        <w:t>&lt;</w:t>
      </w:r>
      <w:proofErr w:type="spellStart"/>
      <w:r w:rsidRPr="002B0E46">
        <w:t>hr</w:t>
      </w:r>
      <w:proofErr w:type="spellEnd"/>
      <w:r w:rsidRPr="002B0E46">
        <w:t xml:space="preserve"> style=</w:t>
      </w:r>
      <w:r w:rsidRPr="002B0E46">
        <w:rPr>
          <w:rStyle w:val="OtherTok"/>
        </w:rPr>
        <w:t>"height: 5px; background-color: #5560A4;"</w:t>
      </w:r>
      <w:r w:rsidRPr="002B0E46">
        <w:t xml:space="preserve"> /&gt;</w:t>
      </w:r>
    </w:p>
    <w:p w14:paraId="04376F81" w14:textId="77777777" w:rsidR="002B0E46" w:rsidRPr="002B0E46" w:rsidRDefault="002B0E46" w:rsidP="002B0E46">
      <w:pPr>
        <w:spacing w:after="0" w:line="228" w:lineRule="auto"/>
      </w:pPr>
      <w:r w:rsidRPr="002B0E46">
        <w:pict w14:anchorId="07BE2697">
          <v:rect id="_x0000_i1025" style="width:0;height:3.75pt" o:hralign="center" o:hrstd="t" o:hr="t" fillcolor="#a0a0a0" stroked="f"/>
        </w:pict>
      </w:r>
    </w:p>
    <w:p w14:paraId="5DBD4D1A" w14:textId="77777777" w:rsidR="002B0E46" w:rsidRPr="002B0E46" w:rsidRDefault="002B0E46" w:rsidP="002B0E46">
      <w:pPr>
        <w:pStyle w:val="Heading2"/>
        <w:spacing w:line="228" w:lineRule="auto"/>
      </w:pPr>
      <w:r w:rsidRPr="002B0E46">
        <w:t>Table formatting</w:t>
      </w:r>
    </w:p>
    <w:p w14:paraId="4243C2D9" w14:textId="77777777" w:rsidR="002B0E46" w:rsidRPr="002B0E46" w:rsidRDefault="002B0E46" w:rsidP="002B0E46">
      <w:pPr>
        <w:pStyle w:val="SourceCode"/>
      </w:pPr>
      <w:r w:rsidRPr="002B0E46">
        <w:t>&lt;table width=</w:t>
      </w:r>
      <w:r w:rsidRPr="002B0E46">
        <w:rPr>
          <w:rStyle w:val="OtherTok"/>
        </w:rPr>
        <w:t>"90%"</w:t>
      </w:r>
      <w:r w:rsidRPr="002B0E46">
        <w:t xml:space="preserve"> border=</w:t>
      </w:r>
      <w:r w:rsidRPr="002B0E46">
        <w:rPr>
          <w:rStyle w:val="OtherTok"/>
        </w:rPr>
        <w:t>"1"</w:t>
      </w:r>
      <w:r w:rsidRPr="002B0E46">
        <w:t>&gt;</w:t>
      </w:r>
    </w:p>
    <w:p w14:paraId="3C96E7F5" w14:textId="77777777" w:rsidR="002B0E46" w:rsidRPr="002B0E46" w:rsidRDefault="002B0E46" w:rsidP="002B0E46">
      <w:pPr>
        <w:pStyle w:val="SourceCode"/>
      </w:pPr>
      <w:r w:rsidRPr="002B0E46">
        <w:t>&lt;tr&gt;</w:t>
      </w:r>
    </w:p>
    <w:p w14:paraId="044D75C7" w14:textId="77777777" w:rsidR="002B0E46" w:rsidRPr="002B0E46" w:rsidRDefault="002B0E46" w:rsidP="002B0E46">
      <w:pPr>
        <w:pStyle w:val="SourceCode"/>
      </w:pPr>
      <w:r w:rsidRPr="002B0E46">
        <w:t>&lt;</w:t>
      </w:r>
      <w:proofErr w:type="spellStart"/>
      <w:r w:rsidRPr="002B0E46">
        <w:t>td</w:t>
      </w:r>
      <w:proofErr w:type="spellEnd"/>
      <w:r w:rsidRPr="002B0E46">
        <w:t xml:space="preserve"> </w:t>
      </w:r>
      <w:proofErr w:type="gramStart"/>
      <w:r w:rsidRPr="002B0E46">
        <w:t>align</w:t>
      </w:r>
      <w:proofErr w:type="gramEnd"/>
      <w:r w:rsidRPr="002B0E46">
        <w:t>=</w:t>
      </w:r>
      <w:r w:rsidRPr="002B0E46">
        <w:rPr>
          <w:rStyle w:val="OtherTok"/>
        </w:rPr>
        <w:t>"</w:t>
      </w:r>
      <w:proofErr w:type="spellStart"/>
      <w:r w:rsidRPr="002B0E46">
        <w:rPr>
          <w:rStyle w:val="OtherTok"/>
        </w:rPr>
        <w:t>center</w:t>
      </w:r>
      <w:proofErr w:type="spellEnd"/>
      <w:r w:rsidRPr="002B0E46">
        <w:rPr>
          <w:rStyle w:val="OtherTok"/>
        </w:rPr>
        <w:t>"</w:t>
      </w:r>
      <w:r w:rsidRPr="002B0E46">
        <w:t xml:space="preserve"> </w:t>
      </w:r>
      <w:proofErr w:type="spellStart"/>
      <w:r w:rsidRPr="002B0E46">
        <w:t>colspan</w:t>
      </w:r>
      <w:proofErr w:type="spellEnd"/>
      <w:r w:rsidRPr="002B0E46">
        <w:t>=2&gt;**double-width cell value**&lt;/td&gt;</w:t>
      </w:r>
    </w:p>
    <w:p w14:paraId="2AAC099E" w14:textId="77777777" w:rsidR="002B0E46" w:rsidRPr="002B0E46" w:rsidRDefault="002B0E46" w:rsidP="002B0E46">
      <w:pPr>
        <w:pStyle w:val="SourceCode"/>
      </w:pPr>
      <w:r w:rsidRPr="002B0E46">
        <w:t>&lt;</w:t>
      </w:r>
      <w:proofErr w:type="spellStart"/>
      <w:r w:rsidRPr="002B0E46">
        <w:t>td</w:t>
      </w:r>
      <w:proofErr w:type="spellEnd"/>
      <w:r w:rsidRPr="002B0E46">
        <w:t xml:space="preserve"> </w:t>
      </w:r>
      <w:proofErr w:type="gramStart"/>
      <w:r w:rsidRPr="002B0E46">
        <w:t>align</w:t>
      </w:r>
      <w:proofErr w:type="gramEnd"/>
      <w:r w:rsidRPr="002B0E46">
        <w:t>=</w:t>
      </w:r>
      <w:r w:rsidRPr="002B0E46">
        <w:rPr>
          <w:rStyle w:val="OtherTok"/>
        </w:rPr>
        <w:t>"left"</w:t>
      </w:r>
      <w:r w:rsidRPr="002B0E46">
        <w:t xml:space="preserve"> style=</w:t>
      </w:r>
      <w:r w:rsidRPr="002B0E46">
        <w:rPr>
          <w:rStyle w:val="OtherTok"/>
        </w:rPr>
        <w:t>"background-</w:t>
      </w:r>
      <w:proofErr w:type="spellStart"/>
      <w:r w:rsidRPr="002B0E46">
        <w:rPr>
          <w:rStyle w:val="OtherTok"/>
        </w:rPr>
        <w:t>color</w:t>
      </w:r>
      <w:proofErr w:type="spellEnd"/>
      <w:r w:rsidRPr="002B0E46">
        <w:rPr>
          <w:rStyle w:val="OtherTok"/>
        </w:rPr>
        <w:t>: #e0e0e0;"</w:t>
      </w:r>
      <w:r w:rsidRPr="002B0E46">
        <w:t>&gt;*grey-shaded* cell&lt;/td&gt;</w:t>
      </w:r>
    </w:p>
    <w:p w14:paraId="24F9C053" w14:textId="77777777" w:rsidR="002B0E46" w:rsidRPr="002B0E46" w:rsidRDefault="002B0E46" w:rsidP="002B0E46">
      <w:pPr>
        <w:pStyle w:val="SourceCode"/>
      </w:pPr>
      <w:r w:rsidRPr="002B0E46">
        <w:t>&lt;/tr&gt;</w:t>
      </w:r>
    </w:p>
    <w:p w14:paraId="1C540666" w14:textId="77777777" w:rsidR="002B0E46" w:rsidRPr="002B0E46" w:rsidRDefault="002B0E46" w:rsidP="002B0E46">
      <w:pPr>
        <w:pStyle w:val="SourceCode"/>
      </w:pPr>
      <w:r w:rsidRPr="002B0E46">
        <w:t>&lt;tr style=</w:t>
      </w:r>
      <w:r w:rsidRPr="002B0E46">
        <w:rPr>
          <w:rStyle w:val="OtherTok"/>
        </w:rPr>
        <w:t>"background-</w:t>
      </w:r>
      <w:proofErr w:type="spellStart"/>
      <w:r w:rsidRPr="002B0E46">
        <w:rPr>
          <w:rStyle w:val="OtherTok"/>
        </w:rPr>
        <w:t>color</w:t>
      </w:r>
      <w:proofErr w:type="spellEnd"/>
      <w:r w:rsidRPr="002B0E46">
        <w:rPr>
          <w:rStyle w:val="OtherTok"/>
        </w:rPr>
        <w:t>: #c0c0f0;"</w:t>
      </w:r>
      <w:r w:rsidRPr="002B0E46">
        <w:t>&gt;</w:t>
      </w:r>
    </w:p>
    <w:p w14:paraId="5E862D27" w14:textId="77777777" w:rsidR="002B0E46" w:rsidRPr="002B0E46" w:rsidRDefault="002B0E46" w:rsidP="002B0E46">
      <w:pPr>
        <w:pStyle w:val="SourceCode"/>
      </w:pPr>
      <w:r w:rsidRPr="002B0E46">
        <w:t>&lt;</w:t>
      </w:r>
      <w:proofErr w:type="spellStart"/>
      <w:r w:rsidRPr="002B0E46">
        <w:t>td</w:t>
      </w:r>
      <w:proofErr w:type="spellEnd"/>
      <w:r w:rsidRPr="002B0E46">
        <w:t xml:space="preserve"> align=</w:t>
      </w:r>
      <w:r w:rsidRPr="002B0E46">
        <w:rPr>
          <w:rStyle w:val="OtherTok"/>
        </w:rPr>
        <w:t>"right"</w:t>
      </w:r>
      <w:r w:rsidRPr="002B0E46">
        <w:t>&gt;right-aligned&lt;</w:t>
      </w:r>
      <w:proofErr w:type="spellStart"/>
      <w:r w:rsidRPr="002B0E46">
        <w:t>br</w:t>
      </w:r>
      <w:proofErr w:type="spellEnd"/>
      <w:proofErr w:type="gramStart"/>
      <w:r w:rsidRPr="002B0E46">
        <w:t>&gt;(</w:t>
      </w:r>
      <w:proofErr w:type="gramEnd"/>
      <w:r w:rsidRPr="002B0E46">
        <w:t>whole row shaded blue)&lt;/td&gt;</w:t>
      </w:r>
    </w:p>
    <w:p w14:paraId="5C7F108D" w14:textId="77777777" w:rsidR="002B0E46" w:rsidRPr="002B0E46" w:rsidRDefault="002B0E46" w:rsidP="002B0E46">
      <w:pPr>
        <w:pStyle w:val="SourceCode"/>
      </w:pPr>
      <w:r w:rsidRPr="002B0E46">
        <w:t>&lt;</w:t>
      </w:r>
      <w:proofErr w:type="spellStart"/>
      <w:r w:rsidRPr="002B0E46">
        <w:t>td</w:t>
      </w:r>
      <w:proofErr w:type="spellEnd"/>
      <w:r w:rsidRPr="002B0E46">
        <w:t xml:space="preserve"> align=</w:t>
      </w:r>
      <w:r w:rsidRPr="002B0E46">
        <w:rPr>
          <w:rStyle w:val="OtherTok"/>
        </w:rPr>
        <w:t>"</w:t>
      </w:r>
      <w:proofErr w:type="spellStart"/>
      <w:r w:rsidRPr="002B0E46">
        <w:rPr>
          <w:rStyle w:val="OtherTok"/>
        </w:rPr>
        <w:t>center</w:t>
      </w:r>
      <w:proofErr w:type="spellEnd"/>
      <w:r w:rsidRPr="002B0E46">
        <w:rPr>
          <w:rStyle w:val="OtherTok"/>
        </w:rPr>
        <w:t>"</w:t>
      </w:r>
      <w:r w:rsidRPr="002B0E46">
        <w:t>&gt;</w:t>
      </w:r>
      <w:proofErr w:type="spellStart"/>
      <w:r w:rsidRPr="002B0E46">
        <w:t>center</w:t>
      </w:r>
      <w:proofErr w:type="spellEnd"/>
      <w:r w:rsidRPr="002B0E46">
        <w:t>-aligned&lt;</w:t>
      </w:r>
      <w:proofErr w:type="spellStart"/>
      <w:r w:rsidRPr="002B0E46">
        <w:t>br</w:t>
      </w:r>
      <w:proofErr w:type="spellEnd"/>
      <w:proofErr w:type="gramStart"/>
      <w:r w:rsidRPr="002B0E46">
        <w:t>&gt;(</w:t>
      </w:r>
      <w:proofErr w:type="gramEnd"/>
      <w:r w:rsidRPr="002B0E46">
        <w:t>whole row shaded blue)&lt;/td&gt;</w:t>
      </w:r>
    </w:p>
    <w:p w14:paraId="11AAD3D5" w14:textId="77777777" w:rsidR="002B0E46" w:rsidRPr="002B0E46" w:rsidRDefault="002B0E46" w:rsidP="002B0E46">
      <w:pPr>
        <w:pStyle w:val="SourceCode"/>
      </w:pPr>
      <w:r w:rsidRPr="002B0E46">
        <w:t>&lt;</w:t>
      </w:r>
      <w:proofErr w:type="spellStart"/>
      <w:r w:rsidRPr="002B0E46">
        <w:t>td</w:t>
      </w:r>
      <w:proofErr w:type="spellEnd"/>
      <w:r w:rsidRPr="002B0E46">
        <w:t xml:space="preserve"> align=</w:t>
      </w:r>
      <w:r w:rsidRPr="002B0E46">
        <w:rPr>
          <w:rStyle w:val="OtherTok"/>
        </w:rPr>
        <w:t>"left"</w:t>
      </w:r>
      <w:r w:rsidRPr="002B0E46">
        <w:t>&gt;left-aligned&lt;</w:t>
      </w:r>
      <w:proofErr w:type="spellStart"/>
      <w:r w:rsidRPr="002B0E46">
        <w:t>br</w:t>
      </w:r>
      <w:proofErr w:type="spellEnd"/>
      <w:proofErr w:type="gramStart"/>
      <w:r w:rsidRPr="002B0E46">
        <w:t>&gt;(</w:t>
      </w:r>
      <w:proofErr w:type="gramEnd"/>
      <w:r w:rsidRPr="002B0E46">
        <w:t>whole row shaded blue)&lt;/td&gt;</w:t>
      </w:r>
    </w:p>
    <w:p w14:paraId="618D475A" w14:textId="77777777" w:rsidR="002B0E46" w:rsidRPr="002B0E46" w:rsidRDefault="002B0E46" w:rsidP="002B0E46">
      <w:pPr>
        <w:pStyle w:val="SourceCode"/>
      </w:pPr>
      <w:r w:rsidRPr="002B0E46">
        <w:t>&lt;/tr&gt;</w:t>
      </w:r>
    </w:p>
    <w:p w14:paraId="03F731A6" w14:textId="77777777" w:rsidR="002B0E46" w:rsidRPr="002B0E46" w:rsidRDefault="002B0E46" w:rsidP="002B0E46">
      <w:pPr>
        <w:pStyle w:val="SourceCode"/>
      </w:pPr>
      <w:r w:rsidRPr="002B0E46">
        <w:t>&lt;/table&gt;</w:t>
      </w:r>
    </w:p>
    <w:tbl>
      <w:tblPr>
        <w:tblW w:w="45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26"/>
        <w:gridCol w:w="3227"/>
        <w:gridCol w:w="3227"/>
      </w:tblGrid>
      <w:tr w:rsidR="002B0E46" w:rsidRPr="002B0E46" w14:paraId="513646DF" w14:textId="77777777" w:rsidTr="002B0E46"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385AA3" w14:textId="77777777" w:rsidR="002B0E46" w:rsidRPr="002B0E46" w:rsidRDefault="002B0E46" w:rsidP="002B0E46">
            <w:pPr>
              <w:spacing w:after="0" w:line="228" w:lineRule="auto"/>
            </w:pPr>
            <w:r w:rsidRPr="002B0E46">
              <w:rPr>
                <w:b/>
                <w:bCs/>
              </w:rPr>
              <w:t>double-width cell valu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0E0E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F9F4EF" w14:textId="77777777" w:rsidR="002B0E46" w:rsidRPr="002B0E46" w:rsidRDefault="002B0E46" w:rsidP="002B0E46">
            <w:pPr>
              <w:spacing w:after="0" w:line="228" w:lineRule="auto"/>
            </w:pPr>
            <w:r w:rsidRPr="002B0E46">
              <w:rPr>
                <w:i/>
                <w:iCs/>
              </w:rPr>
              <w:t>grey-shaded</w:t>
            </w:r>
            <w:r w:rsidRPr="002B0E46">
              <w:t> cell</w:t>
            </w:r>
          </w:p>
        </w:tc>
      </w:tr>
      <w:tr w:rsidR="002B0E46" w:rsidRPr="002B0E46" w14:paraId="30396F1D" w14:textId="77777777" w:rsidTr="002B0E46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9AEE2" w14:textId="77777777" w:rsidR="002B0E46" w:rsidRPr="002B0E46" w:rsidRDefault="002B0E46" w:rsidP="002B0E46">
            <w:pPr>
              <w:spacing w:after="0" w:line="228" w:lineRule="auto"/>
            </w:pPr>
            <w:r w:rsidRPr="002B0E46">
              <w:t>right-aligned</w:t>
            </w:r>
            <w:r w:rsidRPr="002B0E46">
              <w:br/>
              <w:t>(whole row shaded blu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C6CDB8" w14:textId="77777777" w:rsidR="002B0E46" w:rsidRPr="002B0E46" w:rsidRDefault="002B0E46" w:rsidP="002B0E46">
            <w:pPr>
              <w:spacing w:after="0" w:line="228" w:lineRule="auto"/>
            </w:pPr>
            <w:proofErr w:type="spellStart"/>
            <w:r w:rsidRPr="002B0E46">
              <w:t>center</w:t>
            </w:r>
            <w:proofErr w:type="spellEnd"/>
            <w:r w:rsidRPr="002B0E46">
              <w:t>-aligned</w:t>
            </w:r>
            <w:r w:rsidRPr="002B0E46">
              <w:br/>
              <w:t>(whole row shaded blu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CEFFD5" w14:textId="77777777" w:rsidR="002B0E46" w:rsidRPr="002B0E46" w:rsidRDefault="002B0E46" w:rsidP="002B0E46">
            <w:pPr>
              <w:spacing w:after="0" w:line="228" w:lineRule="auto"/>
            </w:pPr>
            <w:r w:rsidRPr="002B0E46">
              <w:t>left-aligned</w:t>
            </w:r>
            <w:r w:rsidRPr="002B0E46">
              <w:br/>
              <w:t>(whole row shaded blue)</w:t>
            </w:r>
          </w:p>
        </w:tc>
      </w:tr>
    </w:tbl>
    <w:p w14:paraId="2668721F" w14:textId="77777777" w:rsidR="002B0E46" w:rsidRPr="002B0E46" w:rsidRDefault="002B0E46" w:rsidP="002B0E46">
      <w:pPr>
        <w:spacing w:after="0" w:line="228" w:lineRule="auto"/>
      </w:pPr>
      <w:r w:rsidRPr="002B0E46">
        <w:t> </w:t>
      </w:r>
    </w:p>
    <w:p w14:paraId="0FEEC6C9" w14:textId="77777777" w:rsidR="002B0E46" w:rsidRPr="002B0E46" w:rsidRDefault="002B0E46" w:rsidP="002B0E46">
      <w:pPr>
        <w:pStyle w:val="Heading2"/>
        <w:spacing w:line="228" w:lineRule="auto"/>
      </w:pPr>
      <w:r w:rsidRPr="002B0E46">
        <w:t>Special characters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9"/>
        <w:gridCol w:w="229"/>
        <w:gridCol w:w="77"/>
        <w:gridCol w:w="1438"/>
        <w:gridCol w:w="313"/>
        <w:gridCol w:w="77"/>
        <w:gridCol w:w="1560"/>
        <w:gridCol w:w="303"/>
        <w:gridCol w:w="77"/>
        <w:gridCol w:w="1389"/>
        <w:gridCol w:w="463"/>
        <w:gridCol w:w="77"/>
        <w:gridCol w:w="1407"/>
        <w:gridCol w:w="326"/>
        <w:gridCol w:w="77"/>
        <w:gridCol w:w="1296"/>
        <w:gridCol w:w="334"/>
      </w:tblGrid>
      <w:tr w:rsidR="002B0E46" w:rsidRPr="002B0E46" w14:paraId="2AEA6AF9" w14:textId="77777777" w:rsidTr="00951812"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4CD759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lt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CEE525D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lt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DA9C3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A8C3E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gt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37126E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gt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EF250A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6CF3C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le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1D02E8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≤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A95846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042B7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ge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C047734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≥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5DF33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48390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asymp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C1B12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≈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B5A7D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2F5B7CD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ne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99309A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≠</w:t>
            </w:r>
          </w:p>
        </w:tc>
      </w:tr>
      <w:tr w:rsidR="002B0E46" w:rsidRPr="002B0E46" w14:paraId="2402F7A3" w14:textId="77777777" w:rsidTr="00951812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16A2ED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equiv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75617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rPr>
                <w:rFonts w:ascii="Arial" w:hAnsi="Arial" w:cs="Arial"/>
              </w:rPr>
              <w:t>≡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283C4A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9DAF9B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frac12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66CD83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½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E6EC5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057F99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frac14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FD010D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¼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F1E1BDA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1F42A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frac34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4CCCF1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¾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5F364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B338C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8652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73B5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rPr>
                <w:rFonts w:ascii="Cambria Math" w:hAnsi="Cambria Math" w:cs="Cambria Math"/>
              </w:rPr>
              <w:t>⇌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CB24E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54B97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8680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5CFA8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rPr>
                <w:rFonts w:ascii="Cambria Math" w:hAnsi="Cambria Math" w:cs="Cambria Math"/>
              </w:rPr>
              <w:t>⇨</w:t>
            </w:r>
          </w:p>
        </w:tc>
      </w:tr>
      <w:tr w:rsidR="002B0E46" w:rsidRPr="002B0E46" w14:paraId="5E81641B" w14:textId="77777777" w:rsidTr="00951812"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E2FAB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alpha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B8F16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α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12F694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8A820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beta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AA2BF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β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165872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FE0C79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gamma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31781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γ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BD8E731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2A1EAB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theta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E72DC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θ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4D348A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98604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mu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B2638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μ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A1F74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99586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pi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E25FC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π</w:t>
            </w:r>
          </w:p>
        </w:tc>
      </w:tr>
      <w:tr w:rsidR="002B0E46" w:rsidRPr="002B0E46" w14:paraId="460F3EDB" w14:textId="77777777" w:rsidTr="00951812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EA419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176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E31945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°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4D369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535415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177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185655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±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B4EFC4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5F19D4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185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6EBBE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¹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12A3C6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5BB52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178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405C9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²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12C517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C3D0E0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179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50024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³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75230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5CEBD2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215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3C798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×</w:t>
            </w:r>
          </w:p>
        </w:tc>
      </w:tr>
      <w:tr w:rsidR="002B0E46" w:rsidRPr="002B0E46" w14:paraId="0D733EA5" w14:textId="77777777" w:rsidTr="00951812"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1EB395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sum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039A05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∑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387C5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08181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infin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090DA1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∞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0B4C84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834B95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prop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F74E9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rPr>
                <w:rFonts w:ascii="Cambria Math" w:hAnsi="Cambria Math" w:cs="Cambria Math"/>
              </w:rPr>
              <w:t>∝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1900C2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2EADE1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isin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D13A53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rPr>
                <w:rFonts w:ascii="Cambria Math" w:hAnsi="Cambria Math" w:cs="Cambria Math"/>
              </w:rPr>
              <w:t>∈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B7603A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DF359A3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minus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C2AC1F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−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522B0D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4A936C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#247;</w:t>
            </w:r>
          </w:p>
        </w:tc>
        <w:tc>
          <w:tcPr>
            <w:tcW w:w="0" w:type="auto"/>
            <w:shd w:val="clear" w:color="auto" w:fill="FFF8E8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06804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÷</w:t>
            </w:r>
          </w:p>
        </w:tc>
      </w:tr>
      <w:tr w:rsidR="002B0E46" w:rsidRPr="002B0E46" w14:paraId="4CBD73AC" w14:textId="77777777" w:rsidTr="00951812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36EB2D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ndash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E8EFC4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–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432AEB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D21E75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mdash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E76B5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—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0D8D66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F63CA7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bull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8187CB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•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34355E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4372FC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</w:t>
            </w:r>
            <w:proofErr w:type="spellStart"/>
            <w:r w:rsidRPr="002B0E46">
              <w:t>permil</w:t>
            </w:r>
            <w:proofErr w:type="spellEnd"/>
            <w:r w:rsidRPr="002B0E46">
              <w:t>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B9EEEE2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‰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3F3CEE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112E5C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there4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2C463B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rPr>
                <w:rFonts w:ascii="Cambria Math" w:hAnsi="Cambria Math" w:cs="Cambria Math"/>
              </w:rPr>
              <w:t>∴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8F11DC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AD0940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&amp;Delta;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48BE68" w14:textId="77777777" w:rsidR="002B0E46" w:rsidRPr="002B0E46" w:rsidRDefault="002B0E46" w:rsidP="00951812">
            <w:pPr>
              <w:spacing w:after="0" w:line="228" w:lineRule="auto"/>
              <w:jc w:val="right"/>
            </w:pPr>
            <w:r w:rsidRPr="002B0E46">
              <w:t>Δ</w:t>
            </w:r>
          </w:p>
        </w:tc>
      </w:tr>
    </w:tbl>
    <w:p w14:paraId="1B0B69CC" w14:textId="77777777" w:rsidR="002B0E46" w:rsidRPr="002B0E46" w:rsidRDefault="002B0E46" w:rsidP="002B0E46">
      <w:pPr>
        <w:spacing w:after="0" w:line="228" w:lineRule="auto"/>
      </w:pPr>
      <w:r w:rsidRPr="002B0E46">
        <w:t>See </w:t>
      </w:r>
      <w:hyperlink r:id="rId5" w:history="1">
        <w:r w:rsidRPr="002B0E46">
          <w:rPr>
            <w:rStyle w:val="Hyperlink"/>
          </w:rPr>
          <w:t>https://lonewolfonline.net/html-character-codes-ascii-entity-unicode-symbols/</w:t>
        </w:r>
      </w:hyperlink>
      <w:r w:rsidRPr="002B0E46">
        <w:t> for a complete list.</w:t>
      </w:r>
    </w:p>
    <w:p w14:paraId="1FE6888F" w14:textId="33C440A2" w:rsidR="002B0E46" w:rsidRPr="002B0E46" w:rsidRDefault="002B0E46" w:rsidP="002B0E46">
      <w:pPr>
        <w:pStyle w:val="Heading2"/>
        <w:spacing w:line="228" w:lineRule="auto"/>
      </w:pPr>
      <w:r w:rsidRPr="002B0E46">
        <w:t>Miscellaneous but no less useful</w:t>
      </w:r>
    </w:p>
    <w:p w14:paraId="6A119A6E" w14:textId="77777777" w:rsidR="002B0E46" w:rsidRPr="002B0E46" w:rsidRDefault="002B0E46" w:rsidP="002B0E46">
      <w:pPr>
        <w:pStyle w:val="SourceCode"/>
        <w:rPr>
          <w:rStyle w:val="CommentVarTok"/>
        </w:rPr>
      </w:pPr>
      <w:r w:rsidRPr="002B0E46">
        <w:rPr>
          <w:rStyle w:val="CommentVarTok"/>
        </w:rPr>
        <w:t># sets default font size for knitting R markdown to html documents</w:t>
      </w:r>
    </w:p>
    <w:p w14:paraId="405E6EEA" w14:textId="77777777" w:rsidR="002B0E46" w:rsidRPr="002B0E46" w:rsidRDefault="002B0E46" w:rsidP="002B0E46">
      <w:pPr>
        <w:pStyle w:val="SourceCode"/>
        <w:rPr>
          <w:rStyle w:val="CommentVarTok"/>
        </w:rPr>
      </w:pPr>
      <w:r w:rsidRPr="002B0E46">
        <w:rPr>
          <w:rStyle w:val="CommentVarTok"/>
        </w:rPr>
        <w:t xml:space="preserve"># include directly after </w:t>
      </w:r>
      <w:proofErr w:type="spellStart"/>
      <w:r w:rsidRPr="002B0E46">
        <w:rPr>
          <w:rStyle w:val="CommentVarTok"/>
        </w:rPr>
        <w:t>yaml</w:t>
      </w:r>
      <w:proofErr w:type="spellEnd"/>
      <w:r w:rsidRPr="002B0E46">
        <w:rPr>
          <w:rStyle w:val="CommentVarTok"/>
        </w:rPr>
        <w:t xml:space="preserve"> header</w:t>
      </w:r>
    </w:p>
    <w:p w14:paraId="01D1D1A4" w14:textId="77777777" w:rsidR="002B0E46" w:rsidRPr="002B0E46" w:rsidRDefault="002B0E46" w:rsidP="002B0E46">
      <w:pPr>
        <w:pStyle w:val="SourceCode"/>
      </w:pPr>
      <w:r w:rsidRPr="002B0E46">
        <w:t>&lt;style type=</w:t>
      </w:r>
      <w:r w:rsidRPr="002B0E46">
        <w:rPr>
          <w:rStyle w:val="OtherTok"/>
        </w:rPr>
        <w:t>"text/</w:t>
      </w:r>
      <w:proofErr w:type="spellStart"/>
      <w:r w:rsidRPr="002B0E46">
        <w:rPr>
          <w:rStyle w:val="OtherTok"/>
        </w:rPr>
        <w:t>css</w:t>
      </w:r>
      <w:proofErr w:type="spellEnd"/>
      <w:r w:rsidRPr="002B0E46">
        <w:rPr>
          <w:rStyle w:val="OtherTok"/>
        </w:rPr>
        <w:t>"</w:t>
      </w:r>
      <w:r w:rsidRPr="002B0E46">
        <w:t>&gt;</w:t>
      </w:r>
    </w:p>
    <w:p w14:paraId="696430C1" w14:textId="77777777" w:rsidR="002B0E46" w:rsidRPr="002B0E46" w:rsidRDefault="002B0E46" w:rsidP="002B0E46">
      <w:pPr>
        <w:pStyle w:val="SourceCode"/>
      </w:pPr>
      <w:r w:rsidRPr="002B0E46">
        <w:t xml:space="preserve">  </w:t>
      </w:r>
      <w:proofErr w:type="gramStart"/>
      <w:r w:rsidRPr="002B0E46">
        <w:t>body{</w:t>
      </w:r>
      <w:proofErr w:type="gramEnd"/>
    </w:p>
    <w:p w14:paraId="43AF5473" w14:textId="77777777" w:rsidR="002B0E46" w:rsidRPr="002B0E46" w:rsidRDefault="002B0E46" w:rsidP="002B0E46">
      <w:pPr>
        <w:pStyle w:val="SourceCode"/>
      </w:pPr>
      <w:r w:rsidRPr="002B0E46">
        <w:t xml:space="preserve">  font-size: 12pt;</w:t>
      </w:r>
    </w:p>
    <w:p w14:paraId="3847A5AE" w14:textId="77777777" w:rsidR="002B0E46" w:rsidRPr="002B0E46" w:rsidRDefault="002B0E46" w:rsidP="002B0E46">
      <w:pPr>
        <w:pStyle w:val="SourceCode"/>
      </w:pPr>
      <w:r w:rsidRPr="002B0E46">
        <w:t>}</w:t>
      </w:r>
    </w:p>
    <w:p w14:paraId="2FABDF40" w14:textId="77777777" w:rsidR="002B0E46" w:rsidRPr="002B0E46" w:rsidRDefault="002B0E46" w:rsidP="002B0E46">
      <w:pPr>
        <w:pStyle w:val="SourceCode"/>
      </w:pPr>
      <w:r w:rsidRPr="002B0E46">
        <w:t>&lt;/style&gt;</w:t>
      </w:r>
    </w:p>
    <w:p w14:paraId="2B91F0BC" w14:textId="69978CA5" w:rsidR="00EB054D" w:rsidRDefault="00EB054D" w:rsidP="002B0E46">
      <w:pPr>
        <w:spacing w:after="0" w:line="228" w:lineRule="auto"/>
      </w:pPr>
      <w:bookmarkStart w:id="0" w:name="_GoBack"/>
      <w:bookmarkEnd w:id="0"/>
    </w:p>
    <w:sectPr w:rsidR="00EB054D" w:rsidSect="002B0E46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F87F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2CF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102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44BC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60C8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6859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D2A0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26D9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1C7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06A3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4F00F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DD089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0E46"/>
    <w:rsid w:val="000A7999"/>
    <w:rsid w:val="00157AA2"/>
    <w:rsid w:val="002B0E46"/>
    <w:rsid w:val="0089566E"/>
    <w:rsid w:val="008C3E1C"/>
    <w:rsid w:val="00951812"/>
    <w:rsid w:val="00EB054D"/>
    <w:rsid w:val="00F4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4B69C"/>
  <w15:chartTrackingRefBased/>
  <w15:docId w15:val="{D57A3F28-3630-49B8-A95C-B565D2F2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E46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B0E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B0E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B0E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B0E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B0E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B0E4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B0E4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B0E4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B0E4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unhideWhenUsed/>
    <w:rsid w:val="002B0E4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B0E46"/>
  </w:style>
  <w:style w:type="character" w:styleId="Hyperlink">
    <w:name w:val="Hyperlink"/>
    <w:basedOn w:val="CaptionChar"/>
    <w:rsid w:val="002B0E46"/>
    <w:rPr>
      <w:i/>
      <w:color w:val="4472C4" w:themeColor="accent1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B0E4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B0E46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B0E46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B0E46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B0E46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2B0E46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2B0E46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2B0E46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2B0E46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2B0E46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2B0E46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2B0E46"/>
    <w:rPr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B0E46"/>
  </w:style>
  <w:style w:type="paragraph" w:customStyle="1" w:styleId="Compact">
    <w:name w:val="Compact"/>
    <w:basedOn w:val="BodyText"/>
    <w:qFormat/>
    <w:rsid w:val="002B0E4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2B0E4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B0E4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2B0E4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2B0E46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2B0E4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2B0E4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B0E46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2B0E4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B0E46"/>
  </w:style>
  <w:style w:type="paragraph" w:styleId="BlockText">
    <w:name w:val="Block Text"/>
    <w:basedOn w:val="BodyText"/>
    <w:next w:val="BodyText"/>
    <w:uiPriority w:val="9"/>
    <w:unhideWhenUsed/>
    <w:qFormat/>
    <w:rsid w:val="002B0E4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2B0E46"/>
  </w:style>
  <w:style w:type="character" w:customStyle="1" w:styleId="FootnoteTextChar">
    <w:name w:val="Footnote Text Char"/>
    <w:basedOn w:val="DefaultParagraphFont"/>
    <w:link w:val="FootnoteText"/>
    <w:uiPriority w:val="9"/>
    <w:rsid w:val="002B0E46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B0E46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B0E4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B0E46"/>
  </w:style>
  <w:style w:type="paragraph" w:styleId="Caption">
    <w:name w:val="caption"/>
    <w:basedOn w:val="Normal"/>
    <w:link w:val="CaptionChar"/>
    <w:rsid w:val="002B0E46"/>
    <w:pPr>
      <w:spacing w:after="120"/>
    </w:pPr>
    <w:rPr>
      <w:i/>
    </w:rPr>
  </w:style>
  <w:style w:type="paragraph" w:customStyle="1" w:styleId="TableCaption">
    <w:name w:val="Table Caption"/>
    <w:basedOn w:val="Caption"/>
    <w:rsid w:val="002B0E46"/>
    <w:pPr>
      <w:keepNext/>
    </w:pPr>
  </w:style>
  <w:style w:type="paragraph" w:customStyle="1" w:styleId="ImageCaption">
    <w:name w:val="Image Caption"/>
    <w:basedOn w:val="Caption"/>
    <w:rsid w:val="002B0E46"/>
  </w:style>
  <w:style w:type="paragraph" w:customStyle="1" w:styleId="Figure">
    <w:name w:val="Figure"/>
    <w:basedOn w:val="Normal"/>
    <w:rsid w:val="002B0E46"/>
  </w:style>
  <w:style w:type="paragraph" w:customStyle="1" w:styleId="CaptionedFigure">
    <w:name w:val="Captioned Figure"/>
    <w:basedOn w:val="Figure"/>
    <w:rsid w:val="002B0E46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2B0E46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F478BB"/>
    <w:rPr>
      <w:rFonts w:ascii="Courier New" w:hAnsi="Courier New"/>
      <w:i w:val="0"/>
      <w:iCs/>
      <w:sz w:val="18"/>
      <w:szCs w:val="24"/>
      <w:shd w:val="clear" w:color="auto" w:fill="DDDDDD"/>
      <w:lang w:val="en-US"/>
    </w:rPr>
  </w:style>
  <w:style w:type="character" w:customStyle="1" w:styleId="SectionNumber">
    <w:name w:val="Section Number"/>
    <w:basedOn w:val="CaptionChar"/>
    <w:rsid w:val="002B0E46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2B0E46"/>
    <w:rPr>
      <w:i/>
      <w:sz w:val="24"/>
      <w:szCs w:val="24"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2B0E46"/>
    <w:pPr>
      <w:spacing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F478BB"/>
    <w:pPr>
      <w:shd w:val="clear" w:color="auto" w:fill="DDDDDD"/>
      <w:wordWrap w:val="0"/>
      <w:spacing w:after="0"/>
    </w:pPr>
    <w:rPr>
      <w:rFonts w:ascii="Courier New" w:hAnsi="Courier New"/>
      <w:iCs/>
      <w:sz w:val="18"/>
    </w:rPr>
  </w:style>
  <w:style w:type="character" w:customStyle="1" w:styleId="KeywordTok">
    <w:name w:val="KeywordTok"/>
    <w:basedOn w:val="VerbatimChar"/>
    <w:rsid w:val="002B0E46"/>
    <w:rPr>
      <w:rFonts w:ascii="Courier New" w:hAnsi="Courier New"/>
      <w:b/>
      <w:i w:val="0"/>
      <w:iCs/>
      <w:color w:val="204A87"/>
      <w:sz w:val="20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2B0E46"/>
    <w:rPr>
      <w:rFonts w:ascii="Courier New" w:hAnsi="Courier New"/>
      <w:i w:val="0"/>
      <w:iCs/>
      <w:color w:val="204A87"/>
      <w:sz w:val="20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2B0E46"/>
    <w:rPr>
      <w:rFonts w:ascii="Courier New" w:hAnsi="Courier New"/>
      <w:i w:val="0"/>
      <w:iCs/>
      <w:color w:val="0000CF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BaseNTok">
    <w:name w:val="BaseNTok"/>
    <w:basedOn w:val="VerbatimChar"/>
    <w:rsid w:val="002B0E46"/>
    <w:rPr>
      <w:rFonts w:ascii="Courier New" w:hAnsi="Courier New"/>
      <w:i w:val="0"/>
      <w:iCs/>
      <w:color w:val="0000CF"/>
      <w:sz w:val="20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2B0E46"/>
    <w:rPr>
      <w:rFonts w:ascii="Courier New" w:hAnsi="Courier New"/>
      <w:i w:val="0"/>
      <w:iCs/>
      <w:color w:val="0000CF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ConstantTok">
    <w:name w:val="ConstantTok"/>
    <w:basedOn w:val="VerbatimChar"/>
    <w:rsid w:val="002B0E46"/>
    <w:rPr>
      <w:rFonts w:ascii="Courier New" w:hAnsi="Courier New"/>
      <w:i w:val="0"/>
      <w:iCs/>
      <w:color w:val="000000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CharTok">
    <w:name w:val="CharTok"/>
    <w:basedOn w:val="VerbatimChar"/>
    <w:rsid w:val="002B0E46"/>
    <w:rPr>
      <w:rFonts w:ascii="Courier New" w:hAnsi="Courier New"/>
      <w:i w:val="0"/>
      <w:iCs/>
      <w:color w:val="4E9A06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SpecialCharTok">
    <w:name w:val="SpecialCharTok"/>
    <w:basedOn w:val="VerbatimChar"/>
    <w:rsid w:val="002B0E46"/>
    <w:rPr>
      <w:rFonts w:ascii="Courier New" w:hAnsi="Courier New"/>
      <w:i w:val="0"/>
      <w:iCs/>
      <w:color w:val="000000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StringTok">
    <w:name w:val="StringTok"/>
    <w:basedOn w:val="VerbatimChar"/>
    <w:rsid w:val="002B0E46"/>
    <w:rPr>
      <w:rFonts w:ascii="Courier New" w:hAnsi="Courier New"/>
      <w:i w:val="0"/>
      <w:iCs/>
      <w:color w:val="4E9A06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VerbatimStringTok">
    <w:name w:val="VerbatimStringTok"/>
    <w:basedOn w:val="VerbatimChar"/>
    <w:rsid w:val="002B0E46"/>
    <w:rPr>
      <w:rFonts w:ascii="Courier New" w:hAnsi="Courier New"/>
      <w:i w:val="0"/>
      <w:iCs/>
      <w:color w:val="4E9A06"/>
      <w:sz w:val="20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2B0E46"/>
    <w:rPr>
      <w:rFonts w:ascii="Courier New" w:hAnsi="Courier New"/>
      <w:i w:val="0"/>
      <w:iCs/>
      <w:color w:val="4E9A06"/>
      <w:sz w:val="20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2B0E46"/>
    <w:rPr>
      <w:rFonts w:ascii="Courier New" w:hAnsi="Courier New"/>
      <w:i w:val="0"/>
      <w:iCs/>
      <w:sz w:val="20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2B0E46"/>
    <w:rPr>
      <w:rFonts w:ascii="Courier New" w:hAnsi="Courier New"/>
      <w:i/>
      <w:iCs/>
      <w:color w:val="7F7F7F" w:themeColor="text1" w:themeTint="80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DocumentationTok">
    <w:name w:val="DocumentationTok"/>
    <w:basedOn w:val="VerbatimChar"/>
    <w:rsid w:val="002B0E46"/>
    <w:rPr>
      <w:rFonts w:ascii="Courier New" w:hAnsi="Courier New"/>
      <w:b/>
      <w:i/>
      <w:iCs/>
      <w:color w:val="8F5902"/>
      <w:sz w:val="20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2B0E46"/>
    <w:rPr>
      <w:rFonts w:ascii="Courier New" w:hAnsi="Courier New"/>
      <w:b/>
      <w:i/>
      <w:iCs/>
      <w:color w:val="8F5902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CommentVarTok">
    <w:name w:val="CommentVarTok"/>
    <w:basedOn w:val="VerbatimChar"/>
    <w:rsid w:val="00F478BB"/>
    <w:rPr>
      <w:rFonts w:ascii="Courier New" w:hAnsi="Courier New"/>
      <w:b/>
      <w:i/>
      <w:iCs/>
      <w:color w:val="8F5902"/>
      <w:sz w:val="20"/>
      <w:szCs w:val="24"/>
      <w:bdr w:val="none" w:sz="0" w:space="0" w:color="auto"/>
      <w:shd w:val="clear" w:color="auto" w:fill="auto"/>
      <w:lang w:val="en-US"/>
    </w:rPr>
  </w:style>
  <w:style w:type="character" w:customStyle="1" w:styleId="OtherTok">
    <w:name w:val="OtherTok"/>
    <w:basedOn w:val="VerbatimChar"/>
    <w:qFormat/>
    <w:rsid w:val="0089566E"/>
    <w:rPr>
      <w:rFonts w:ascii="Courier New" w:hAnsi="Courier New"/>
      <w:i w:val="0"/>
      <w:iCs/>
      <w:color w:val="C00000"/>
      <w:sz w:val="20"/>
      <w:szCs w:val="24"/>
      <w:bdr w:val="none" w:sz="0" w:space="0" w:color="auto"/>
      <w:shd w:val="clear" w:color="auto" w:fill="auto"/>
      <w:lang w:val="en-US"/>
    </w:rPr>
  </w:style>
  <w:style w:type="character" w:customStyle="1" w:styleId="FunctionTok">
    <w:name w:val="FunctionTok"/>
    <w:basedOn w:val="VerbatimChar"/>
    <w:rsid w:val="002B0E46"/>
    <w:rPr>
      <w:rFonts w:ascii="Courier New" w:hAnsi="Courier New"/>
      <w:i w:val="0"/>
      <w:iCs/>
      <w:color w:val="C00000"/>
      <w:sz w:val="18"/>
      <w:szCs w:val="24"/>
      <w:bdr w:val="none" w:sz="0" w:space="0" w:color="auto"/>
      <w:shd w:val="clear" w:color="auto" w:fill="DDDDDD"/>
      <w:lang w:val="en-US"/>
    </w:rPr>
  </w:style>
  <w:style w:type="character" w:customStyle="1" w:styleId="VariableTok">
    <w:name w:val="VariableTok"/>
    <w:basedOn w:val="VerbatimChar"/>
    <w:rsid w:val="002B0E46"/>
    <w:rPr>
      <w:rFonts w:ascii="Courier New" w:hAnsi="Courier New"/>
      <w:i w:val="0"/>
      <w:iCs/>
      <w:color w:val="000000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ControlFlowTok">
    <w:name w:val="ControlFlowTok"/>
    <w:basedOn w:val="VerbatimChar"/>
    <w:rsid w:val="002B0E46"/>
    <w:rPr>
      <w:rFonts w:ascii="Courier New" w:hAnsi="Courier New"/>
      <w:b/>
      <w:i/>
      <w:iCs/>
      <w:color w:val="204A87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OperatorTok">
    <w:name w:val="OperatorTok"/>
    <w:basedOn w:val="VerbatimChar"/>
    <w:rsid w:val="002B0E46"/>
    <w:rPr>
      <w:rFonts w:ascii="Courier New" w:hAnsi="Courier New"/>
      <w:b/>
      <w:i w:val="0"/>
      <w:iCs/>
      <w:color w:val="CE5C00"/>
      <w:sz w:val="20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2B0E46"/>
    <w:rPr>
      <w:rFonts w:ascii="Courier New" w:hAnsi="Courier New"/>
      <w:i w:val="0"/>
      <w:iCs/>
      <w:sz w:val="20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2B0E46"/>
    <w:rPr>
      <w:rFonts w:ascii="Courier New" w:hAnsi="Courier New"/>
      <w:i w:val="0"/>
      <w:iCs/>
      <w:sz w:val="20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2B0E46"/>
    <w:rPr>
      <w:rFonts w:ascii="Courier New" w:hAnsi="Courier New"/>
      <w:i/>
      <w:iCs/>
      <w:color w:val="8F5902"/>
      <w:sz w:val="20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2B0E46"/>
    <w:rPr>
      <w:rFonts w:ascii="Courier New" w:hAnsi="Courier New"/>
      <w:i w:val="0"/>
      <w:iCs/>
      <w:color w:val="7030A0"/>
      <w:sz w:val="20"/>
      <w:szCs w:val="24"/>
      <w:bdr w:val="none" w:sz="0" w:space="0" w:color="auto"/>
      <w:shd w:val="clear" w:color="auto" w:fill="DDDDDD"/>
      <w:lang w:val="en-US"/>
    </w:rPr>
  </w:style>
  <w:style w:type="character" w:customStyle="1" w:styleId="RegionMarkerTok">
    <w:name w:val="RegionMarkerTok"/>
    <w:basedOn w:val="VerbatimChar"/>
    <w:rsid w:val="002B0E46"/>
    <w:rPr>
      <w:rFonts w:ascii="Courier New" w:hAnsi="Courier New"/>
      <w:i w:val="0"/>
      <w:iCs/>
      <w:sz w:val="20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2B0E46"/>
    <w:rPr>
      <w:rFonts w:ascii="Courier New" w:hAnsi="Courier New"/>
      <w:b/>
      <w:i/>
      <w:iCs/>
      <w:color w:val="8F5902"/>
      <w:sz w:val="20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2B0E46"/>
    <w:rPr>
      <w:rFonts w:ascii="Courier New" w:hAnsi="Courier New"/>
      <w:b/>
      <w:i/>
      <w:iCs/>
      <w:color w:val="C00000"/>
      <w:sz w:val="20"/>
      <w:szCs w:val="24"/>
      <w:bdr w:val="none" w:sz="0" w:space="0" w:color="auto"/>
      <w:shd w:val="clear" w:color="auto" w:fill="FFFF00"/>
      <w:lang w:val="en-US"/>
    </w:rPr>
  </w:style>
  <w:style w:type="character" w:customStyle="1" w:styleId="AlertTok">
    <w:name w:val="AlertTok"/>
    <w:basedOn w:val="VerbatimChar"/>
    <w:rsid w:val="002B0E46"/>
    <w:rPr>
      <w:rFonts w:ascii="Courier New" w:hAnsi="Courier New"/>
      <w:i w:val="0"/>
      <w:iCs/>
      <w:color w:val="C00000"/>
      <w:sz w:val="20"/>
      <w:szCs w:val="24"/>
      <w:bdr w:val="none" w:sz="0" w:space="0" w:color="auto"/>
      <w:shd w:val="clear" w:color="auto" w:fill="FFC000"/>
      <w:lang w:val="en-US"/>
    </w:rPr>
  </w:style>
  <w:style w:type="character" w:customStyle="1" w:styleId="ErrorTok">
    <w:name w:val="ErrorTok"/>
    <w:basedOn w:val="VerbatimChar"/>
    <w:rsid w:val="002B0E46"/>
    <w:rPr>
      <w:rFonts w:ascii="Courier New" w:hAnsi="Courier New"/>
      <w:b/>
      <w:i w:val="0"/>
      <w:iCs/>
      <w:color w:val="FF0000"/>
      <w:sz w:val="20"/>
      <w:szCs w:val="24"/>
      <w:bdr w:val="none" w:sz="0" w:space="0" w:color="auto"/>
      <w:shd w:val="clear" w:color="auto" w:fill="FFFF00"/>
      <w:lang w:val="en-US"/>
    </w:rPr>
  </w:style>
  <w:style w:type="character" w:customStyle="1" w:styleId="NormalTok">
    <w:name w:val="NormalTok"/>
    <w:basedOn w:val="VerbatimChar"/>
    <w:rsid w:val="002B0E46"/>
    <w:rPr>
      <w:rFonts w:ascii="Courier New" w:hAnsi="Courier New"/>
      <w:i w:val="0"/>
      <w:iCs/>
      <w:color w:val="0000CC"/>
      <w:sz w:val="18"/>
      <w:szCs w:val="24"/>
      <w:bdr w:val="none" w:sz="0" w:space="0" w:color="auto"/>
      <w:shd w:val="clear" w:color="auto" w:fill="DDDDDD"/>
      <w:lang w:val="en-US"/>
    </w:rPr>
  </w:style>
  <w:style w:type="paragraph" w:customStyle="1" w:styleId="LineAbove">
    <w:name w:val="LineAbove"/>
    <w:basedOn w:val="BodyText"/>
    <w:qFormat/>
    <w:rsid w:val="002B0E46"/>
    <w:pPr>
      <w:pBdr>
        <w:top w:val="single" w:sz="4" w:space="1" w:color="0000CC"/>
      </w:pBdr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B0E46"/>
    <w:pPr>
      <w:pBdr>
        <w:top w:val="single" w:sz="6" w:space="7" w:color="CCCCCC"/>
        <w:left w:val="single" w:sz="6" w:space="7" w:color="CCCCCC"/>
        <w:bottom w:val="single" w:sz="6" w:space="7" w:color="CCCCCC"/>
        <w:right w:val="single" w:sz="6" w:space="7" w:color="CCCCCC"/>
      </w:pBdr>
      <w:shd w:val="clear" w:color="auto" w:fill="F5F5F5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 w:val="0"/>
      <w:spacing w:after="0"/>
    </w:pPr>
    <w:rPr>
      <w:rFonts w:ascii="Courier New" w:hAnsi="Courier New" w:cs="Courier New"/>
      <w:noProof/>
      <w:color w:val="0000CC"/>
      <w:sz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B0E46"/>
    <w:rPr>
      <w:rFonts w:ascii="Courier New" w:hAnsi="Courier New" w:cs="Courier New"/>
      <w:noProof/>
      <w:color w:val="0000CC"/>
      <w:sz w:val="18"/>
      <w:szCs w:val="24"/>
      <w:shd w:val="clear" w:color="auto" w:fill="F5F5F5"/>
      <w:lang w:val="en-US"/>
    </w:rPr>
  </w:style>
  <w:style w:type="paragraph" w:customStyle="1" w:styleId="cl-04567812">
    <w:name w:val="cl-04567812"/>
    <w:basedOn w:val="Normal"/>
    <w:rsid w:val="002B0E46"/>
    <w:pPr>
      <w:spacing w:after="0"/>
    </w:pPr>
    <w:rPr>
      <w:rFonts w:ascii="Arial Narrow" w:hAnsi="Arial Narro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7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72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RelyOnCS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onewolfonline.net/html-character-codes-ascii-entity-unicode-symbols/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uniwa.uwa.edu.au\userhome\staff8\00028958\My%20Documents\Custom%20Office%20Templates\rmd2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_Serif_Sans">
      <a:majorFont>
        <a:latin typeface="Cambria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md2Word.dotx</Template>
  <TotalTime>19</TotalTime>
  <Pages>1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ate</dc:creator>
  <cp:keywords/>
  <dc:description/>
  <cp:lastModifiedBy>Andrew Rate</cp:lastModifiedBy>
  <cp:revision>4</cp:revision>
  <dcterms:created xsi:type="dcterms:W3CDTF">2023-01-29T23:47:00Z</dcterms:created>
  <dcterms:modified xsi:type="dcterms:W3CDTF">2023-01-30T00:06:00Z</dcterms:modified>
</cp:coreProperties>
</file>